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427A1" w14:textId="77777777" w:rsidR="005371BE" w:rsidRDefault="005371BE" w:rsidP="00175312">
      <w:pPr>
        <w:pStyle w:val="Destinatario1"/>
        <w:sectPr w:rsidR="005371BE" w:rsidSect="0054495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50D3F020" w14:textId="19A5BB03" w:rsidR="005371BE" w:rsidRDefault="005371BE" w:rsidP="00175312">
      <w:pPr>
        <w:pStyle w:val="Destinatario1"/>
      </w:pPr>
    </w:p>
    <w:p w14:paraId="5FE351B3" w14:textId="45FD061B" w:rsidR="00175312" w:rsidRPr="00BB1C25" w:rsidRDefault="00175312" w:rsidP="00175312">
      <w:pPr>
        <w:pStyle w:val="Destinatario1"/>
      </w:pPr>
      <w:r w:rsidRPr="00BB1C25">
        <w:t>CAMPO.DEST.RAS.SEDE</w:t>
      </w:r>
    </w:p>
    <w:p w14:paraId="2EC229C1" w14:textId="77777777" w:rsidR="00175312" w:rsidRPr="00BB1C25" w:rsidRDefault="00175312" w:rsidP="00175312">
      <w:pPr>
        <w:pStyle w:val="Destinatario2"/>
      </w:pPr>
      <w:r w:rsidRPr="00BB1C25">
        <w:t>dell’Istituto per Protezione Sostenibile delle Piante</w:t>
      </w:r>
    </w:p>
    <w:p w14:paraId="69C88FE7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 w:rsidRPr="00BB1C25">
        <w:rPr>
          <w:rFonts w:cs="Calibri"/>
          <w:szCs w:val="20"/>
        </w:rPr>
        <w:t>CAMPO.DEST.RAS.RSS</w:t>
      </w:r>
    </w:p>
    <w:p w14:paraId="4E457300" w14:textId="77777777" w:rsidR="00175312" w:rsidRDefault="00175312" w:rsidP="00175312">
      <w:pPr>
        <w:spacing w:after="0"/>
        <w:ind w:left="5103"/>
        <w:jc w:val="left"/>
        <w:rPr>
          <w:rFonts w:cs="Calibri"/>
          <w:szCs w:val="20"/>
        </w:rPr>
      </w:pPr>
      <w:r>
        <w:rPr>
          <w:rFonts w:cs="Calibri"/>
          <w:szCs w:val="20"/>
        </w:rPr>
        <w:t>CAMPO.DEST.RAS.EMAIL</w:t>
      </w:r>
    </w:p>
    <w:p w14:paraId="595997EC" w14:textId="77777777" w:rsidR="00175312" w:rsidRDefault="00175312" w:rsidP="00175312">
      <w:pPr>
        <w:spacing w:after="0"/>
        <w:ind w:left="5103"/>
        <w:jc w:val="left"/>
        <w:rPr>
          <w:rFonts w:ascii="Calibri" w:hAnsi="Calibri" w:cs="Calibri"/>
          <w:sz w:val="22"/>
          <w:szCs w:val="22"/>
        </w:rPr>
      </w:pPr>
    </w:p>
    <w:p w14:paraId="5D26192A" w14:textId="77777777" w:rsidR="00175312" w:rsidRPr="00C51DA7" w:rsidRDefault="00175312" w:rsidP="00175312">
      <w:pPr>
        <w:jc w:val="right"/>
        <w:rPr>
          <w:rFonts w:ascii="Calibri" w:eastAsia="Gothic A1" w:hAnsi="Calibri"/>
          <w:szCs w:val="20"/>
          <w:lang w:eastAsia="en-US"/>
        </w:rPr>
      </w:pPr>
      <w:bookmarkStart w:id="2" w:name="_Hlk129881262"/>
      <w:bookmarkStart w:id="3" w:name="_Hlk129946956"/>
    </w:p>
    <w:p w14:paraId="19A057B2" w14:textId="4222755A" w:rsidR="00175312" w:rsidRPr="00C02270" w:rsidRDefault="005A132C" w:rsidP="005A132C">
      <w:pPr>
        <w:rPr>
          <w:rFonts w:eastAsia="Gothic A1"/>
          <w:b/>
          <w:bCs/>
          <w:caps/>
          <w:u w:val="single"/>
        </w:rPr>
      </w:pPr>
      <w:r w:rsidRPr="00C02270">
        <w:rPr>
          <w:rFonts w:eastAsia="Gothic A1"/>
          <w:b/>
          <w:bCs/>
          <w:caps/>
        </w:rPr>
        <w:t>OGGETTO</w:t>
      </w:r>
      <w:r w:rsidR="00175312" w:rsidRPr="00C02270">
        <w:rPr>
          <w:rFonts w:eastAsia="Gothic A1"/>
          <w:b/>
          <w:bCs/>
          <w:caps/>
        </w:rPr>
        <w:t xml:space="preserve">: RICHIESTA DI ACQUISTO E RELAZIONE PER L’ACQUISIZIONE </w:t>
      </w:r>
      <w:proofErr w:type="gramStart"/>
      <w:r w:rsidR="00175312" w:rsidRPr="00C02270">
        <w:rPr>
          <w:rFonts w:eastAsia="Gothic A1"/>
          <w:b/>
          <w:bCs/>
          <w:caps/>
        </w:rPr>
        <w:t>CAMPO.DELLA.FORNITURA</w:t>
      </w:r>
      <w:proofErr w:type="gramEnd"/>
      <w:r w:rsidR="00175312" w:rsidRPr="00C02270">
        <w:rPr>
          <w:rFonts w:eastAsia="Gothic A1"/>
          <w:b/>
          <w:bCs/>
          <w:caps/>
        </w:rPr>
        <w:t xml:space="preserve"> DI “CAMPO.PRODOTTO” NELL’AMBITO DEL PROGETTO CAMPO.PROGETTO</w:t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P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fldChar w:fldCharType="begin"/>
      </w:r>
      <w:r w:rsidR="00175312" w:rsidRPr="00C02270">
        <w:rPr>
          <w:rFonts w:eastAsia="Gothic A1"/>
          <w:b/>
          <w:bCs/>
          <w:caps/>
        </w:rPr>
        <w:instrText xml:space="preserve"> MERGEFIELD CUI_3 </w:instrText>
      </w:r>
      <w:r w:rsidR="00175312" w:rsidRPr="00C02270">
        <w:rPr>
          <w:rFonts w:eastAsia="Gothic A1"/>
          <w:b/>
          <w:bCs/>
          <w:caps/>
        </w:rPr>
        <w:fldChar w:fldCharType="end"/>
      </w:r>
      <w:r w:rsidR="00175312" w:rsidRPr="00C02270">
        <w:rPr>
          <w:rFonts w:eastAsia="Gothic A1"/>
          <w:b/>
          <w:bCs/>
          <w:caps/>
        </w:rPr>
        <w:t>.</w:t>
      </w:r>
    </w:p>
    <w:p w14:paraId="37510FAC" w14:textId="77777777" w:rsidR="00175312" w:rsidRPr="00C036C4" w:rsidRDefault="00175312" w:rsidP="00175312">
      <w:pPr>
        <w:rPr>
          <w:rFonts w:ascii="Calibri" w:eastAsia="Gothic A1" w:hAnsi="Calibri" w:cs="Calibri"/>
          <w:szCs w:val="20"/>
          <w:lang w:eastAsia="en-US"/>
        </w:rPr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847"/>
        <w:gridCol w:w="3756"/>
        <w:gridCol w:w="1270"/>
        <w:gridCol w:w="2685"/>
      </w:tblGrid>
      <w:tr w:rsidR="00175312" w:rsidRPr="00B141E2" w14:paraId="5FAE81B2" w14:textId="77777777" w:rsidTr="00F41AEF">
        <w:trPr>
          <w:trHeight w:val="453"/>
          <w:jc w:val="center"/>
        </w:trPr>
        <w:tc>
          <w:tcPr>
            <w:tcW w:w="184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BD30251" w14:textId="77777777" w:rsidR="00175312" w:rsidRPr="00EE3CFF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3CFF">
              <w:rPr>
                <w:rFonts w:ascii="Calibri" w:eastAsia="Gothic A1" w:hAnsi="Calibri" w:cs="Calibri"/>
                <w:szCs w:val="20"/>
                <w:lang w:eastAsia="en-US"/>
              </w:rPr>
              <w:t>CAMPO.SOTTOSCRITTO</w:t>
            </w:r>
          </w:p>
        </w:tc>
        <w:tc>
          <w:tcPr>
            <w:tcW w:w="3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90CA62F" w14:textId="77777777" w:rsidR="00175312" w:rsidRPr="000025DC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0025DC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CAMPO.RICHIEDENTE</w:t>
            </w:r>
          </w:p>
        </w:tc>
        <w:tc>
          <w:tcPr>
            <w:tcW w:w="1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5501ADC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in qualità di</w:t>
            </w:r>
          </w:p>
        </w:tc>
        <w:tc>
          <w:tcPr>
            <w:tcW w:w="26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D235631" w14:textId="77777777" w:rsidR="00175312" w:rsidRPr="00B141E2" w:rsidRDefault="00175312" w:rsidP="00F41AEF">
            <w:pP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ichiedente</w:t>
            </w:r>
          </w:p>
        </w:tc>
      </w:tr>
      <w:tr w:rsidR="00175312" w:rsidRPr="00B141E2" w14:paraId="0DDBF84B" w14:textId="77777777" w:rsidTr="00F41AEF">
        <w:trPr>
          <w:trHeight w:val="403"/>
          <w:jc w:val="center"/>
        </w:trPr>
        <w:tc>
          <w:tcPr>
            <w:tcW w:w="955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4B27915" w14:textId="77777777" w:rsidR="00175312" w:rsidRPr="00B141E2" w:rsidRDefault="00175312" w:rsidP="00F41AEF">
            <w:pPr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CHIEDE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che vengano acquisiti i seguenti</w: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 xml:space="preserve"> CAMPO.BENI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:</w:t>
            </w:r>
          </w:p>
        </w:tc>
      </w:tr>
    </w:tbl>
    <w:p w14:paraId="4AD10AAB" w14:textId="77777777" w:rsidR="00175312" w:rsidRPr="00A955D0" w:rsidRDefault="00175312" w:rsidP="00175312">
      <w:pPr>
        <w:rPr>
          <w:lang w:val="en-US"/>
        </w:rPr>
      </w:pPr>
      <w:r w:rsidRPr="00E26D23">
        <w:rPr>
          <w:rStyle w:val="Rimandonotaapidipagina"/>
          <w:rFonts w:cstheme="minorHAnsi"/>
          <w:color w:val="FFFFFF" w:themeColor="background1"/>
        </w:rPr>
        <w:footnoteReference w:id="1"/>
      </w: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3838"/>
        <w:gridCol w:w="5720"/>
      </w:tblGrid>
      <w:tr w:rsidR="00175312" w:rsidRPr="00B141E2" w14:paraId="4D4E147C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0932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Per IPSP Sede di 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3992BC49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SEDE</w:t>
            </w:r>
          </w:p>
        </w:tc>
      </w:tr>
      <w:tr w:rsidR="00175312" w:rsidRPr="00B141E2" w14:paraId="458BB654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774BC5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Importo massimo stimato SENZA IV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469AFD7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IMPORTO.SENZA.IVA</w:t>
            </w:r>
          </w:p>
        </w:tc>
      </w:tr>
      <w:tr w:rsidR="00175312" w:rsidRPr="00B141E2" w14:paraId="1363335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BDE8B96" w14:textId="79694720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 xml:space="preserve">Voce </w:t>
            </w:r>
            <w:r w:rsidR="001F4182">
              <w:rPr>
                <w:rFonts w:ascii="Calibri" w:eastAsia="Gothic A1" w:hAnsi="Calibri" w:cs="Calibri"/>
                <w:szCs w:val="20"/>
                <w:lang w:eastAsia="en-US"/>
              </w:rPr>
              <w:t>COAN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39DAF84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t>CAMPO.VOCE</w:t>
            </w:r>
          </w:p>
        </w:tc>
      </w:tr>
      <w:tr w:rsidR="00175312" w:rsidRPr="00845D74" w14:paraId="0102E7B7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B683E0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Progetto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EE0356" w14:textId="77777777" w:rsidR="00175312" w:rsidRPr="001D67F5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val="en-US" w:eastAsia="en-US"/>
              </w:rPr>
              <w:t>CAMPO.PROGETTO</w:t>
            </w:r>
          </w:p>
        </w:tc>
      </w:tr>
      <w:tr w:rsidR="00175312" w:rsidRPr="00B141E2" w14:paraId="3492A8B2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9B86DEF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791D16">
              <w:rPr>
                <w:rFonts w:ascii="Calibri" w:eastAsia="Gothic A1" w:hAnsi="Calibri" w:cs="Calibri"/>
                <w:szCs w:val="20"/>
                <w:lang w:eastAsia="en-US"/>
              </w:rPr>
              <w:t>CUP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35E5292" w14:textId="77777777" w:rsidR="00175312" w:rsidRPr="00791D16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begin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instrText xml:space="preserve"> MERGEFIELD CUP2 </w:instrText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fldChar w:fldCharType="end"/>
            </w:r>
            <w:r>
              <w:rPr>
                <w:rFonts w:ascii="Calibri" w:eastAsia="Gothic A1" w:hAnsi="Calibri" w:cs="Calibri"/>
                <w:szCs w:val="20"/>
                <w:lang w:eastAsia="en-US"/>
              </w:rPr>
              <w:t>CAMPO.CUP</w:t>
            </w:r>
          </w:p>
        </w:tc>
      </w:tr>
      <w:tr w:rsidR="00175312" w:rsidRPr="00AC76E4" w14:paraId="0ECA5CF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95E7F97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Descrizione del fabbisogno, con indicazione delle caratteristiche tecniche (se fornitura) o delle prestazioni (se servizio) proporzionate al soddisfacimento delle esigenze progettuali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951B646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308EC41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45E53A5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Eventuali requisiti di capacità economico-finanziaria e/o tecnico-professionale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31BB8C7A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3F7670EF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85C3B7B" w14:textId="77777777" w:rsidR="00175312" w:rsidRPr="00EE4589" w:rsidRDefault="00175312" w:rsidP="00F41AEF">
            <w:pPr>
              <w:spacing w:before="10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Adeguata motivazione dell’eventuale richiesta di ricorso al mercato libero, per importi a partire da 5.000 euro, nel caso di beni e servizi funzionalmente dedicati all’attività di ricerca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5628433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FE301DA" w14:textId="77777777" w:rsidTr="00F41AEF">
        <w:trPr>
          <w:trHeight w:val="425"/>
          <w:jc w:val="center"/>
        </w:trPr>
        <w:tc>
          <w:tcPr>
            <w:tcW w:w="3838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DD75844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EE4589">
              <w:rPr>
                <w:rFonts w:ascii="Calibri" w:eastAsia="Gothic A1" w:hAnsi="Calibri" w:cs="Calibri"/>
                <w:szCs w:val="20"/>
                <w:lang w:eastAsia="en-US"/>
              </w:rPr>
              <w:t>Motivazione eventuale per la deroga relativa alla richiesta della garanzia provvisoria/definitiva (per acquisti over € 40.000)</w:t>
            </w:r>
          </w:p>
        </w:tc>
        <w:tc>
          <w:tcPr>
            <w:tcW w:w="572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09620192" w14:textId="77777777" w:rsidR="00175312" w:rsidRPr="00EE4589" w:rsidRDefault="00175312" w:rsidP="00F41AEF">
            <w:pPr>
              <w:snapToGrid w:val="0"/>
              <w:rPr>
                <w:rFonts w:ascii="Calibri" w:eastAsia="Gothic A1" w:hAnsi="Calibri" w:cs="Calibri"/>
                <w:szCs w:val="20"/>
                <w:lang w:eastAsia="en-US"/>
              </w:rPr>
            </w:pPr>
          </w:p>
        </w:tc>
      </w:tr>
      <w:tr w:rsidR="00175312" w:rsidRPr="00B141E2" w14:paraId="08C4CDAF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CACA6F" w14:textId="77777777" w:rsidR="00175312" w:rsidRPr="00B141E2" w:rsidRDefault="00175312" w:rsidP="00F41AEF">
            <w:pPr>
              <w:snapToGrid w:val="0"/>
              <w:spacing w:before="240" w:after="24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lastRenderedPageBreak/>
              <w:t>MODALITÀ DI INDIVIDUAZIONE DEL CONTRAENTE</w:t>
            </w:r>
          </w:p>
        </w:tc>
      </w:tr>
      <w:tr w:rsidR="00175312" w:rsidRPr="00B141E2" w14:paraId="5F3EFDE7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1135F63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CHIARA </w:t>
            </w:r>
            <w:r w:rsidRPr="00B141E2">
              <w:rPr>
                <w:rFonts w:ascii="Calibri" w:eastAsia="Gothic A1" w:hAnsi="Calibri" w:cs="Calibri"/>
                <w:szCs w:val="20"/>
                <w:lang w:eastAsia="en-US"/>
              </w:rPr>
              <w:t>a tal fine, sotto la propria responsabilità, di:</w:t>
            </w:r>
          </w:p>
        </w:tc>
      </w:tr>
      <w:tr w:rsidR="00175312" w:rsidRPr="00B141E2" w14:paraId="0326C6B0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E9F75D1" w14:textId="2C162C4A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0C844D9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153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aver preso visione dei cataloghi disponibili sul sito http://www.acquistinretepa.it  </w:t>
            </w:r>
          </w:p>
          <w:p w14:paraId="16778B46" w14:textId="77777777" w:rsidR="00175312" w:rsidRPr="00B141E2" w:rsidRDefault="00175312" w:rsidP="00F41AEF">
            <w:pPr>
              <w:snapToGrid w:val="0"/>
              <w:ind w:left="562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esito della ricerca - vedi allegati della ricerca in ordine crescente di prezzo);</w:t>
            </w:r>
          </w:p>
        </w:tc>
      </w:tr>
      <w:tr w:rsidR="00175312" w:rsidRPr="00B141E2" w14:paraId="18C8B0C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vAlign w:val="center"/>
          </w:tcPr>
          <w:p w14:paraId="01A101A4" w14:textId="6FC83C62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AA2512F">
                <v:shape id="_x0000_i1154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ver effettuato indagine informale sul mercato liber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(di cui allega preventivi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)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e di aver individuato l’operatore economic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1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57224216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66333FC4" w14:textId="419BBCF1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5011470C">
                <v:shape id="_x0000_i1155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aver effettuato indagine informale e aver identificato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qual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potenziale affidatari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AMPO.OE2,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sulla base di un unico preventivo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r le motivazioni seguenti: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_____</w:t>
            </w:r>
          </w:p>
        </w:tc>
      </w:tr>
      <w:tr w:rsidR="00175312" w:rsidRPr="00B141E2" w14:paraId="097D68C8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584E2A05" w14:textId="0819A29A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1DF826F">
                <v:shape id="_x0000_i1156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di aver invitato alla presentazione di un’offerta l’operatore economico uscente </w: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per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e seguenti motivazioni:</w:t>
            </w:r>
          </w:p>
          <w:p w14:paraId="49AEEE76" w14:textId="239737B6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369BA575">
                <v:shape id="_x0000_i1157" type="#_x0000_t75" style="width:15.7pt;height:9.95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i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n quanto la struttura del mercato non permette l’esclusione del fornitore uscente;</w:t>
            </w:r>
          </w:p>
          <w:p w14:paraId="56FF0D3E" w14:textId="2AA8AAD7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0C2737C6">
                <v:shape id="_x0000_i1158" type="#_x0000_t75" style="width:15.7pt;height:9.95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er l’effettiva assenza di alternative possibili;</w:t>
            </w:r>
          </w:p>
          <w:p w14:paraId="11ABDE57" w14:textId="79988EA4" w:rsidR="00175312" w:rsidRPr="00B141E2" w:rsidRDefault="00000000" w:rsidP="00F41AEF">
            <w:pPr>
              <w:snapToGrid w:val="0"/>
              <w:ind w:left="846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5793583B">
                <v:shape id="_x0000_i1159" type="#_x0000_t75" style="width:15.7pt;height:9.95pt">
                  <v:imagedata r:id="rId14" o:title=""/>
                </v:shape>
              </w:pict>
            </w:r>
            <w:r w:rsidR="0017531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pe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r l’accurata esecuzione del contratto precedente;</w:t>
            </w:r>
          </w:p>
        </w:tc>
      </w:tr>
      <w:tr w:rsidR="00175312" w:rsidRPr="00B141E2" w14:paraId="1BFF626C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B296479" w14:textId="77777777" w:rsidR="00175312" w:rsidRPr="00B141E2" w:rsidRDefault="00175312" w:rsidP="00EB70F6">
            <w:pPr>
              <w:snapToGrid w:val="0"/>
              <w:jc w:val="center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 w:rsidRPr="00EB70F6">
              <w:rPr>
                <w:rFonts w:ascii="Calibri" w:eastAsia="Gothic A1" w:hAnsi="Calibri" w:cs="Calibri"/>
                <w:szCs w:val="20"/>
                <w:lang w:eastAsia="en-US"/>
              </w:rPr>
              <w:t>oppure</w:t>
            </w: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 xml:space="preserve"> CHIEDE</w:t>
            </w:r>
          </w:p>
          <w:p w14:paraId="6E00490D" w14:textId="128E2341" w:rsidR="00175312" w:rsidRPr="00B141E2" w:rsidRDefault="00000000" w:rsidP="00F41AEF">
            <w:pPr>
              <w:snapToGrid w:val="0"/>
              <w:ind w:left="562" w:hanging="284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  <w:r>
              <w:rPr>
                <w:rFonts w:ascii="Calibri" w:eastAsia="Calibri" w:hAnsi="Calibri"/>
                <w:szCs w:val="20"/>
                <w:lang w:eastAsia="en-US"/>
              </w:rPr>
              <w:pict w14:anchorId="4AACBD34">
                <v:shape id="_x0000_i1160" type="#_x0000_t75" style="width:15.7pt;height:9.95pt">
                  <v:imagedata r:id="rId14" o:title=""/>
                </v:shape>
              </w:pic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l’effettuazione di un’indagine di mercat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da effettuarsi </w:t>
            </w:r>
            <w:r w:rsidR="00175312"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mediante avviso pubblico</w:t>
            </w:r>
            <w:r w:rsidR="00175312" w:rsidRPr="00B141E2">
              <w:rPr>
                <w:rFonts w:ascii="Calibri" w:eastAsia="Gothic A1" w:hAnsi="Calibri" w:cs="Calibri"/>
                <w:szCs w:val="20"/>
                <w:lang w:eastAsia="en-US"/>
              </w:rPr>
              <w:t xml:space="preserve"> su URP CNR</w:t>
            </w:r>
          </w:p>
        </w:tc>
      </w:tr>
      <w:tr w:rsidR="00175312" w:rsidRPr="00B141E2" w14:paraId="66D5F855" w14:textId="77777777" w:rsidTr="00F41AEF">
        <w:trPr>
          <w:trHeight w:val="425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2F6F95E3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szCs w:val="20"/>
                <w:lang w:eastAsia="en-US"/>
              </w:rPr>
            </w:pPr>
          </w:p>
        </w:tc>
      </w:tr>
      <w:tr w:rsidR="00175312" w:rsidRPr="00B141E2" w14:paraId="02F41F4A" w14:textId="77777777" w:rsidTr="00F41AEF">
        <w:trPr>
          <w:trHeight w:val="41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39A4D109" w14:textId="77777777" w:rsidR="00175312" w:rsidRPr="00B141E2" w:rsidRDefault="00175312" w:rsidP="00F41AEF">
            <w:pPr>
              <w:rPr>
                <w:rFonts w:ascii="Calibri" w:eastAsia="Gothic A1" w:hAnsi="Calibri" w:cs="Calibri"/>
                <w:szCs w:val="20"/>
                <w:lang w:eastAsia="en-US"/>
              </w:rPr>
            </w:pPr>
            <w:r w:rsidRPr="00B141E2"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  <w:t>ALTRE NOTE PER L’AMMINISTRAZIONE</w:t>
            </w:r>
          </w:p>
        </w:tc>
      </w:tr>
      <w:tr w:rsidR="00175312" w:rsidRPr="00B141E2" w14:paraId="2713E211" w14:textId="77777777" w:rsidTr="00F41AEF">
        <w:trPr>
          <w:trHeight w:val="1233"/>
          <w:jc w:val="center"/>
        </w:trPr>
        <w:tc>
          <w:tcPr>
            <w:tcW w:w="9558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A610544" w14:textId="77777777" w:rsidR="00175312" w:rsidRPr="00B141E2" w:rsidRDefault="00175312" w:rsidP="00F41AEF">
            <w:pPr>
              <w:snapToGrid w:val="0"/>
              <w:rPr>
                <w:rFonts w:ascii="Calibri" w:eastAsia="Gothic A1" w:hAnsi="Calibri" w:cs="Calibri"/>
                <w:b/>
                <w:bCs/>
                <w:szCs w:val="20"/>
                <w:lang w:eastAsia="en-US"/>
              </w:rPr>
            </w:pPr>
          </w:p>
        </w:tc>
      </w:tr>
    </w:tbl>
    <w:p w14:paraId="40D460EB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</w:p>
    <w:p w14:paraId="2E9700CC" w14:textId="5B01EC7C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t>CAMPO.DATA</w:t>
      </w:r>
    </w:p>
    <w:p w14:paraId="73DA2FC1" w14:textId="1466EFBC" w:rsidR="00175312" w:rsidRDefault="00175312">
      <w:pPr>
        <w:spacing w:after="0"/>
        <w:jc w:val="left"/>
        <w:rPr>
          <w:rFonts w:ascii="Calibri" w:eastAsia="Gothic A1" w:hAnsi="Calibri"/>
          <w:bCs/>
          <w:szCs w:val="20"/>
          <w:lang w:eastAsia="en-US"/>
        </w:rPr>
      </w:pPr>
      <w:r>
        <w:rPr>
          <w:rFonts w:ascii="Calibri" w:eastAsia="Gothic A1" w:hAnsi="Calibri"/>
          <w:bCs/>
          <w:szCs w:val="20"/>
          <w:lang w:eastAsia="en-US"/>
        </w:rPr>
        <w:br w:type="page"/>
      </w:r>
    </w:p>
    <w:p w14:paraId="31CE49D3" w14:textId="77777777" w:rsidR="00175312" w:rsidRDefault="00175312" w:rsidP="00175312">
      <w:pPr>
        <w:tabs>
          <w:tab w:val="left" w:pos="426"/>
        </w:tabs>
        <w:rPr>
          <w:rFonts w:ascii="Calibri" w:eastAsia="Gothic A1" w:hAnsi="Calibri"/>
          <w:bCs/>
          <w:szCs w:val="20"/>
          <w:lang w:eastAsia="en-US"/>
        </w:rPr>
        <w:sectPr w:rsidR="00175312" w:rsidSect="005371BE"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31154BE8" w14:textId="77777777" w:rsidR="00175312" w:rsidRDefault="00175312" w:rsidP="00175312">
      <w:pPr>
        <w:spacing w:after="0"/>
        <w:jc w:val="left"/>
        <w:rPr>
          <w:rFonts w:eastAsia="Gothic A1"/>
          <w:b/>
          <w:bCs/>
          <w:szCs w:val="20"/>
          <w:lang w:eastAsia="en-US"/>
        </w:rPr>
      </w:pPr>
      <w:r w:rsidRPr="00EE40C8">
        <w:rPr>
          <w:rFonts w:eastAsia="Gothic A1"/>
          <w:b/>
          <w:bCs/>
          <w:szCs w:val="20"/>
          <w:lang w:eastAsia="en-US"/>
        </w:rPr>
        <w:lastRenderedPageBreak/>
        <w:t>RELAZIONE</w:t>
      </w:r>
    </w:p>
    <w:p w14:paraId="4250924C" w14:textId="3E8522E6" w:rsidR="00175312" w:rsidRDefault="00175312" w:rsidP="000637CE">
      <w:pPr>
        <w:pStyle w:val="Titolo2"/>
      </w:pPr>
      <w:r w:rsidRPr="000637CE">
        <w:t>Premessa</w:t>
      </w:r>
      <w:r w:rsidRPr="00EE40C8">
        <w:t xml:space="preserve"> per l’acquisizione</w:t>
      </w:r>
    </w:p>
    <w:p w14:paraId="7BA68A5D" w14:textId="75A4C418" w:rsidR="00030762" w:rsidRPr="00030762" w:rsidRDefault="00C958C9" w:rsidP="003E7D8C">
      <w:pPr>
        <w:pStyle w:val="Relazione"/>
      </w:pPr>
      <w:r>
        <w:t xml:space="preserve">Per le attività di </w:t>
      </w:r>
      <w:bookmarkStart w:id="4" w:name="bookmark_relazione"/>
      <w:r>
        <w:t xml:space="preserve">ricerca </w:t>
      </w:r>
      <w:bookmarkEnd w:id="4"/>
      <w:r>
        <w:t>previste nel progetto in oggetto è necessaria l'acquisizione della fornitura di “________” con le seguenti caratteristiche: __________.</w:t>
      </w:r>
    </w:p>
    <w:bookmarkEnd w:id="2"/>
    <w:bookmarkEnd w:id="3"/>
    <w:p w14:paraId="1FA9A4F9" w14:textId="5EA2D2CF" w:rsidR="009129CB" w:rsidRDefault="009129CB" w:rsidP="002F6E25">
      <w:pPr>
        <w:spacing w:after="0"/>
        <w:jc w:val="left"/>
        <w:rPr>
          <w:rFonts w:eastAsia="Calibri"/>
        </w:rPr>
      </w:pPr>
    </w:p>
    <w:sectPr w:rsidR="009129CB" w:rsidSect="002F6E25">
      <w:headerReference w:type="default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1BEAC" w14:textId="77777777" w:rsidR="002F66F3" w:rsidRDefault="002F66F3" w:rsidP="00427EA5">
      <w:r>
        <w:separator/>
      </w:r>
    </w:p>
  </w:endnote>
  <w:endnote w:type="continuationSeparator" w:id="0">
    <w:p w14:paraId="7A4CFEF0" w14:textId="77777777" w:rsidR="002F66F3" w:rsidRDefault="002F66F3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098530811"/>
      <w:docPartObj>
        <w:docPartGallery w:val="Page Numbers (Bottom of Page)"/>
        <w:docPartUnique/>
      </w:docPartObj>
    </w:sdtPr>
    <w:sdtContent>
      <w:p w14:paraId="224725AC" w14:textId="77777777" w:rsidR="00175312" w:rsidRDefault="00175312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1E7D033D" w14:textId="77777777" w:rsidR="00175312" w:rsidRDefault="0017531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08AA99" w14:textId="77777777" w:rsidR="00175312" w:rsidRPr="00544957" w:rsidRDefault="00175312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175312" w14:paraId="25A3AE89" w14:textId="77777777" w:rsidTr="006F77A7">
      <w:tc>
        <w:tcPr>
          <w:tcW w:w="1490" w:type="pct"/>
        </w:tcPr>
        <w:p w14:paraId="4FF2EFA2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35DFE8D4" w14:textId="77777777" w:rsidR="00175312" w:rsidRPr="00E16C6A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F3D1B9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49C195B3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298D8A8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5CBC7CB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4608A66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54E5CE22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0F21D814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206B360F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4C05992B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DD1D78C" w14:textId="77777777" w:rsidR="00175312" w:rsidRPr="006F77A7" w:rsidRDefault="00175312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4646CFEE" w14:textId="77777777" w:rsidR="00175312" w:rsidRPr="006F77A7" w:rsidRDefault="00175312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36B85C7" w14:textId="77777777" w:rsidR="00175312" w:rsidRDefault="00175312" w:rsidP="006F77A7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F6E25" w14:paraId="55A65471" w14:textId="77777777" w:rsidTr="002E081A">
      <w:tc>
        <w:tcPr>
          <w:tcW w:w="1490" w:type="pct"/>
        </w:tcPr>
        <w:p w14:paraId="23F699B8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4673F492" w14:textId="77777777" w:rsidR="002F6E25" w:rsidRPr="00E16C6A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697A5E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1696AF6A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2DD42889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3F23DDFF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5E084B63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7F41074D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7CC21C37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DC164F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3F4A27E0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1AE88A4E" w14:textId="77777777" w:rsidR="002F6E25" w:rsidRPr="006F77A7" w:rsidRDefault="002F6E25" w:rsidP="002F6E25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660E8237" w14:textId="77777777" w:rsidR="002F6E25" w:rsidRPr="006F77A7" w:rsidRDefault="002F6E25" w:rsidP="002F6E25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473673D1" w14:textId="704ACC35" w:rsidR="002F6E25" w:rsidRPr="002F6E25" w:rsidRDefault="002F6E25" w:rsidP="002F6E25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5F8C4" w14:textId="77777777" w:rsidR="002F66F3" w:rsidRDefault="002F66F3" w:rsidP="00427EA5">
      <w:r>
        <w:separator/>
      </w:r>
    </w:p>
  </w:footnote>
  <w:footnote w:type="continuationSeparator" w:id="0">
    <w:p w14:paraId="1A732B23" w14:textId="77777777" w:rsidR="002F66F3" w:rsidRDefault="002F66F3" w:rsidP="00427EA5">
      <w:r>
        <w:continuationSeparator/>
      </w:r>
    </w:p>
  </w:footnote>
  <w:footnote w:id="1">
    <w:p w14:paraId="7CBD985A" w14:textId="77777777" w:rsidR="00175312" w:rsidRPr="002234B2" w:rsidRDefault="00175312" w:rsidP="00175312">
      <w:pPr>
        <w:pStyle w:val="Testonotaapidipagina"/>
        <w:rPr>
          <w:color w:val="808080" w:themeColor="background1" w:themeShade="80"/>
          <w:sz w:val="16"/>
          <w:szCs w:val="16"/>
        </w:rPr>
      </w:pPr>
      <w:r w:rsidRPr="002234B2">
        <w:rPr>
          <w:rStyle w:val="Rimandonotaapidipagina"/>
          <w:color w:val="808080" w:themeColor="background1" w:themeShade="80"/>
          <w:sz w:val="16"/>
          <w:szCs w:val="16"/>
        </w:rPr>
        <w:footnoteRef/>
      </w:r>
      <w:r w:rsidRPr="002234B2">
        <w:rPr>
          <w:color w:val="808080" w:themeColor="background1" w:themeShade="80"/>
          <w:sz w:val="16"/>
          <w:szCs w:val="16"/>
        </w:rPr>
        <w:t xml:space="preserve"> 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La descrizione deve comprendere le specifiche tecniche e funzionali utili all’individuazione senza ambiguità del </w:t>
      </w:r>
      <w:r>
        <w:rPr>
          <w:rFonts w:cs="Calibri"/>
          <w:color w:val="808080" w:themeColor="background1" w:themeShade="80"/>
          <w:sz w:val="16"/>
          <w:szCs w:val="16"/>
        </w:rPr>
        <w:t>bene/servizio</w:t>
      </w:r>
      <w:r w:rsidRPr="002234B2">
        <w:rPr>
          <w:rFonts w:cs="Calibri"/>
          <w:color w:val="808080" w:themeColor="background1" w:themeShade="80"/>
          <w:sz w:val="16"/>
          <w:szCs w:val="16"/>
        </w:rPr>
        <w:t>, senza riferimenti a marchi/modelli, fatta eccezione per diritti di esclusiv</w:t>
      </w:r>
      <w:r>
        <w:rPr>
          <w:rFonts w:cs="Calibri"/>
          <w:color w:val="808080" w:themeColor="background1" w:themeShade="80"/>
          <w:sz w:val="16"/>
          <w:szCs w:val="16"/>
        </w:rPr>
        <w:t>ità</w:t>
      </w:r>
      <w:r w:rsidRPr="002234B2">
        <w:rPr>
          <w:rFonts w:cs="Calibri"/>
          <w:color w:val="808080" w:themeColor="background1" w:themeShade="80"/>
          <w:sz w:val="16"/>
          <w:szCs w:val="16"/>
        </w:rPr>
        <w:t xml:space="preserve"> o unicità dei</w:t>
      </w:r>
      <w:r>
        <w:rPr>
          <w:rFonts w:cs="Calibri"/>
          <w:color w:val="808080" w:themeColor="background1" w:themeShade="80"/>
          <w:sz w:val="16"/>
          <w:szCs w:val="16"/>
        </w:rPr>
        <w:t xml:space="preserve"> beni/servizi</w:t>
      </w:r>
      <w:r w:rsidRPr="002234B2">
        <w:rPr>
          <w:rFonts w:cs="Calibri"/>
          <w:color w:val="808080" w:themeColor="background1" w:themeShade="80"/>
          <w:sz w:val="16"/>
          <w:szCs w:val="16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C365A" w14:textId="77777777" w:rsidR="004F3691" w:rsidRDefault="004F369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750C9921" w14:textId="77777777" w:rsidTr="008A3832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B1739AD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F5B8DC8" w14:textId="77777777" w:rsidR="00175312" w:rsidRDefault="00175312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82A5062" wp14:editId="18238EEE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1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175312" w:rsidRPr="00FE5F5B" w14:paraId="1E2ED070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1429AF17" w14:textId="77777777" w:rsidR="00175312" w:rsidRPr="00FE5F5B" w:rsidRDefault="00175312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93170B" w14:paraId="46259692" w14:textId="1C8C7EA0" w:rsidTr="0093170B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68994068" w14:textId="41D52DC3" w:rsidR="0093170B" w:rsidRPr="00340FC4" w:rsidRDefault="0093170B" w:rsidP="0093170B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2FC00E9" wp14:editId="25D3D21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098F507" w14:textId="77777777" w:rsidR="0093170B" w:rsidRDefault="0093170B" w:rsidP="0093170B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93533C1" w14:textId="16644ADE" w:rsidR="0093170B" w:rsidRDefault="0093170B" w:rsidP="0093170B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4A9977E" w14:textId="77777777" w:rsidR="0093170B" w:rsidRPr="0093170B" w:rsidRDefault="0093170B" w:rsidP="0093170B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78B3CCD1" w14:textId="33BA6415" w:rsidR="0093170B" w:rsidRDefault="009E0073" w:rsidP="0093170B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0" w:name="bookmark_headers_istituzionale"/>
          <w:r>
            <w:rPr>
              <w:b/>
              <w:bCs/>
              <w:color w:val="002F5F"/>
              <w:sz w:val="24"/>
            </w:rPr>
            <w:t>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1" w:name="bookmark_headers_sede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1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54E28309" w14:textId="3397DDED" w:rsidR="0093170B" w:rsidRDefault="0093170B" w:rsidP="0093170B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DE2E04F" wp14:editId="279757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04FF0C51" w14:textId="1767758A" w:rsidR="00175312" w:rsidRPr="00FE5F5B" w:rsidRDefault="00175312" w:rsidP="00FE5F5B">
    <w:pPr>
      <w:pStyle w:val="Intestazion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43619C47" w:rsidR="009129CB" w:rsidRPr="002B3D70" w:rsidRDefault="002F6E25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12B52DFB" wp14:editId="6AB37DAF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12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F6E25" w14:paraId="36A4318E" w14:textId="77777777" w:rsidTr="002E081A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40DB1A01" w14:textId="77777777" w:rsidR="002F6E25" w:rsidRPr="00340FC4" w:rsidRDefault="002F6E25" w:rsidP="002F6E25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540DE2E3" wp14:editId="33C5F130">
                <wp:extent cx="404932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0817833" w14:textId="77777777" w:rsidR="002F6E25" w:rsidRDefault="002F6E25" w:rsidP="002F6E25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71ECFC37" w14:textId="77777777" w:rsidR="002F6E25" w:rsidRDefault="002F6E25" w:rsidP="002F6E25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2B94B2F5" w14:textId="77777777" w:rsidR="002F6E25" w:rsidRPr="0093170B" w:rsidRDefault="002F6E25" w:rsidP="002F6E25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A226E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</w:t>
          </w:r>
          <w:bookmarkStart w:id="5" w:name="bookmark_headers_istituzionale2"/>
          <w:r>
            <w:rPr>
              <w:b/>
              <w:bCs/>
              <w:color w:val="002F5F"/>
              <w:sz w:val="24"/>
            </w:rPr>
            <w:t>Secondaria</w:t>
          </w:r>
          <w:bookmarkEnd w:id="5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6" w:name="bookmark_headers_sede2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6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21BBA48B" w14:textId="77777777" w:rsidR="002F6E25" w:rsidRDefault="002F6E25" w:rsidP="002F6E25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BC2864B" wp14:editId="00A6CC82">
                <wp:extent cx="879641" cy="396000"/>
                <wp:effectExtent l="0" t="0" r="0" b="0"/>
                <wp:docPr id="8" name="Immagin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F6E25" w:rsidRPr="00FE5F5B" w14:paraId="6C2205F0" w14:textId="77777777" w:rsidTr="002F6E25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B663C3F" w14:textId="77777777" w:rsidR="002F6E25" w:rsidRPr="00FE5F5B" w:rsidRDefault="002F6E25" w:rsidP="002F6E25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4BAFD4F7" w14:textId="4608CE68" w:rsidR="009129CB" w:rsidRPr="002F6E25" w:rsidRDefault="009129CB" w:rsidP="002F6E25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AB61AB2"/>
    <w:multiLevelType w:val="hybridMultilevel"/>
    <w:tmpl w:val="B3BCA44C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1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2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3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4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5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6766206">
    <w:abstractNumId w:val="12"/>
  </w:num>
  <w:num w:numId="2" w16cid:durableId="2079666006">
    <w:abstractNumId w:val="36"/>
  </w:num>
  <w:num w:numId="3" w16cid:durableId="5185490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68945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4239557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0308359">
    <w:abstractNumId w:val="4"/>
  </w:num>
  <w:num w:numId="7" w16cid:durableId="1646276768">
    <w:abstractNumId w:val="40"/>
  </w:num>
  <w:num w:numId="8" w16cid:durableId="541401795">
    <w:abstractNumId w:val="10"/>
  </w:num>
  <w:num w:numId="9" w16cid:durableId="1597784680">
    <w:abstractNumId w:val="22"/>
  </w:num>
  <w:num w:numId="10" w16cid:durableId="311639947">
    <w:abstractNumId w:val="45"/>
  </w:num>
  <w:num w:numId="11" w16cid:durableId="1215040205">
    <w:abstractNumId w:val="14"/>
  </w:num>
  <w:num w:numId="12" w16cid:durableId="197401412">
    <w:abstractNumId w:val="27"/>
  </w:num>
  <w:num w:numId="13" w16cid:durableId="698891777">
    <w:abstractNumId w:val="37"/>
  </w:num>
  <w:num w:numId="14" w16cid:durableId="1554346472">
    <w:abstractNumId w:val="5"/>
  </w:num>
  <w:num w:numId="15" w16cid:durableId="907303992">
    <w:abstractNumId w:val="21"/>
  </w:num>
  <w:num w:numId="16" w16cid:durableId="1085541181">
    <w:abstractNumId w:val="29"/>
  </w:num>
  <w:num w:numId="17" w16cid:durableId="2103257110">
    <w:abstractNumId w:val="19"/>
  </w:num>
  <w:num w:numId="18" w16cid:durableId="663632954">
    <w:abstractNumId w:val="3"/>
  </w:num>
  <w:num w:numId="19" w16cid:durableId="969752204">
    <w:abstractNumId w:val="23"/>
  </w:num>
  <w:num w:numId="20" w16cid:durableId="1349327623">
    <w:abstractNumId w:val="25"/>
  </w:num>
  <w:num w:numId="21" w16cid:durableId="1222905646">
    <w:abstractNumId w:val="13"/>
  </w:num>
  <w:num w:numId="22" w16cid:durableId="188758182">
    <w:abstractNumId w:val="43"/>
  </w:num>
  <w:num w:numId="23" w16cid:durableId="523133885">
    <w:abstractNumId w:val="32"/>
  </w:num>
  <w:num w:numId="24" w16cid:durableId="1973055">
    <w:abstractNumId w:val="0"/>
  </w:num>
  <w:num w:numId="25" w16cid:durableId="637347446">
    <w:abstractNumId w:val="31"/>
  </w:num>
  <w:num w:numId="26" w16cid:durableId="1875924126">
    <w:abstractNumId w:val="16"/>
  </w:num>
  <w:num w:numId="27" w16cid:durableId="1235355132">
    <w:abstractNumId w:val="1"/>
  </w:num>
  <w:num w:numId="28" w16cid:durableId="265701131">
    <w:abstractNumId w:val="6"/>
  </w:num>
  <w:num w:numId="29" w16cid:durableId="365373647">
    <w:abstractNumId w:val="11"/>
  </w:num>
  <w:num w:numId="30" w16cid:durableId="1460802533">
    <w:abstractNumId w:val="18"/>
  </w:num>
  <w:num w:numId="31" w16cid:durableId="504054023">
    <w:abstractNumId w:val="24"/>
  </w:num>
  <w:num w:numId="32" w16cid:durableId="1840347001">
    <w:abstractNumId w:val="44"/>
  </w:num>
  <w:num w:numId="33" w16cid:durableId="434062460">
    <w:abstractNumId w:val="30"/>
  </w:num>
  <w:num w:numId="34" w16cid:durableId="348991650">
    <w:abstractNumId w:val="9"/>
  </w:num>
  <w:num w:numId="35" w16cid:durableId="429009685">
    <w:abstractNumId w:val="42"/>
  </w:num>
  <w:num w:numId="36" w16cid:durableId="630287048">
    <w:abstractNumId w:val="38"/>
  </w:num>
  <w:num w:numId="37" w16cid:durableId="2040936749">
    <w:abstractNumId w:val="20"/>
  </w:num>
  <w:num w:numId="38" w16cid:durableId="15039786">
    <w:abstractNumId w:val="41"/>
  </w:num>
  <w:num w:numId="39" w16cid:durableId="212930778">
    <w:abstractNumId w:val="8"/>
  </w:num>
  <w:num w:numId="40" w16cid:durableId="1916477411">
    <w:abstractNumId w:val="7"/>
  </w:num>
  <w:num w:numId="41" w16cid:durableId="88737634">
    <w:abstractNumId w:val="33"/>
  </w:num>
  <w:num w:numId="42" w16cid:durableId="971713448">
    <w:abstractNumId w:val="34"/>
  </w:num>
  <w:num w:numId="43" w16cid:durableId="1533107021">
    <w:abstractNumId w:val="26"/>
  </w:num>
  <w:num w:numId="44" w16cid:durableId="979337055">
    <w:abstractNumId w:val="2"/>
  </w:num>
  <w:num w:numId="45" w16cid:durableId="1980189237">
    <w:abstractNumId w:val="46"/>
  </w:num>
  <w:num w:numId="46" w16cid:durableId="446195307">
    <w:abstractNumId w:val="35"/>
  </w:num>
  <w:num w:numId="47" w16cid:durableId="1756322221">
    <w:abstractNumId w:val="17"/>
  </w:num>
  <w:num w:numId="48" w16cid:durableId="1563910725">
    <w:abstractNumId w:val="28"/>
  </w:num>
  <w:num w:numId="49" w16cid:durableId="192881052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0762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37CE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B7A93"/>
    <w:rsid w:val="000C063F"/>
    <w:rsid w:val="000C0BDB"/>
    <w:rsid w:val="000C1798"/>
    <w:rsid w:val="000C3B5B"/>
    <w:rsid w:val="000C6938"/>
    <w:rsid w:val="000C7B07"/>
    <w:rsid w:val="000C7DC9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3159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2F66F3"/>
    <w:rsid w:val="002F6E25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4C3D"/>
    <w:rsid w:val="003562E5"/>
    <w:rsid w:val="003671E9"/>
    <w:rsid w:val="00367B06"/>
    <w:rsid w:val="00371015"/>
    <w:rsid w:val="0037267C"/>
    <w:rsid w:val="00374355"/>
    <w:rsid w:val="003903F8"/>
    <w:rsid w:val="00394934"/>
    <w:rsid w:val="00394DA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E7D8C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764F8"/>
    <w:rsid w:val="00483847"/>
    <w:rsid w:val="004A1810"/>
    <w:rsid w:val="004B1207"/>
    <w:rsid w:val="004B37B5"/>
    <w:rsid w:val="004C0E08"/>
    <w:rsid w:val="004C4D8A"/>
    <w:rsid w:val="004C5F9E"/>
    <w:rsid w:val="004E2649"/>
    <w:rsid w:val="004E3856"/>
    <w:rsid w:val="004E7A93"/>
    <w:rsid w:val="004F3691"/>
    <w:rsid w:val="004F4B29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A762C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020F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BC9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D0C55"/>
    <w:rsid w:val="007E72FB"/>
    <w:rsid w:val="00802D43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820C8"/>
    <w:rsid w:val="0099221E"/>
    <w:rsid w:val="00992ABA"/>
    <w:rsid w:val="009A1716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377C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5425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2342"/>
    <w:rsid w:val="00B13459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1C65"/>
    <w:rsid w:val="00BE3F92"/>
    <w:rsid w:val="00BE6819"/>
    <w:rsid w:val="00BE737D"/>
    <w:rsid w:val="00BF2C35"/>
    <w:rsid w:val="00C01051"/>
    <w:rsid w:val="00C02270"/>
    <w:rsid w:val="00C036C4"/>
    <w:rsid w:val="00C066C2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298"/>
    <w:rsid w:val="00C60DAF"/>
    <w:rsid w:val="00C63AC8"/>
    <w:rsid w:val="00C650F6"/>
    <w:rsid w:val="00C76274"/>
    <w:rsid w:val="00C87B69"/>
    <w:rsid w:val="00C9103D"/>
    <w:rsid w:val="00C92948"/>
    <w:rsid w:val="00C958C9"/>
    <w:rsid w:val="00CA7FE3"/>
    <w:rsid w:val="00CB4BF5"/>
    <w:rsid w:val="00CB4C46"/>
    <w:rsid w:val="00CC3A99"/>
    <w:rsid w:val="00CC4555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05DD"/>
    <w:rsid w:val="00D152DF"/>
    <w:rsid w:val="00D169D1"/>
    <w:rsid w:val="00D21D0D"/>
    <w:rsid w:val="00D252CC"/>
    <w:rsid w:val="00D348F2"/>
    <w:rsid w:val="00D41DB4"/>
    <w:rsid w:val="00D43AEA"/>
    <w:rsid w:val="00D446D1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06F9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28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F6E25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0637CE"/>
    <w:pPr>
      <w:tabs>
        <w:tab w:val="left" w:pos="426"/>
      </w:tabs>
      <w:spacing w:before="240" w:after="60"/>
      <w:ind w:firstLine="567"/>
      <w:outlineLvl w:val="1"/>
    </w:pPr>
    <w:rPr>
      <w:rFonts w:eastAsia="Gothic A1"/>
      <w:i/>
      <w:iCs/>
      <w:szCs w:val="20"/>
      <w:lang w:eastAsia="en-US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0637CE"/>
    <w:rPr>
      <w:rFonts w:ascii="Source Sans Pro" w:eastAsia="Gothic A1" w:hAnsi="Source Sans Pro" w:cs="Times New Roman"/>
      <w:i/>
      <w:iCs/>
      <w:sz w:val="20"/>
      <w:szCs w:val="20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  <w:style w:type="paragraph" w:customStyle="1" w:styleId="Relazione">
    <w:name w:val="Relazione"/>
    <w:basedOn w:val="Normale"/>
    <w:link w:val="RelazioneCarattere"/>
    <w:qFormat/>
    <w:rsid w:val="003E7D8C"/>
    <w:pPr>
      <w:ind w:firstLine="567"/>
    </w:pPr>
    <w:rPr>
      <w:lang w:eastAsia="en-US"/>
    </w:rPr>
  </w:style>
  <w:style w:type="character" w:customStyle="1" w:styleId="RelazioneCarattere">
    <w:name w:val="Relazione Carattere"/>
    <w:basedOn w:val="Carpredefinitoparagrafo"/>
    <w:link w:val="Relazione"/>
    <w:rsid w:val="003E7D8C"/>
    <w:rPr>
      <w:rFonts w:ascii="Source Sans Pro" w:eastAsia="Times New Roman" w:hAnsi="Source Sans Pro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0</TotalTime>
  <Pages>1</Pages>
  <Words>307</Words>
  <Characters>2163</Characters>
  <Application>Microsoft Office Word</Application>
  <DocSecurity>0</DocSecurity>
  <Lines>80</Lines>
  <Paragraphs>4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21</cp:revision>
  <dcterms:created xsi:type="dcterms:W3CDTF">2023-09-07T14:19:00Z</dcterms:created>
  <dcterms:modified xsi:type="dcterms:W3CDTF">2025-04-14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3537a20d117e88a845dd24509699d415c4e2a4ed5a311362491225435042df</vt:lpwstr>
  </property>
</Properties>
</file>